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Medical Researcher position at a reputable institution in the United Arab Emirates (UAE) Dubai. As a dedicated and experienced professional with a strong background in medical research, I am eager to contribute my expertise to advance scientific innovation and healthcare solutions within this dynamic region. The opportunity to work in Dubai, a global hub for medical advancements and cutting-edge research, aligns perfectly with my career goals and passion for improving patient outcomes through rigorous scientific inquiry.</w:t>
      </w:r>
    </w:p>
    <w:p>
      <w:pPr>
        <w:pStyle w:val="BodyText"/>
      </w:pPr>
      <w:r>
        <w:t xml:space="preserve">With over [X years] of experience in medical research, I have developed a comprehensive understanding of clinical studies, data analysis, and translational medicine. My academic foundation in [Your Degree, e.g., PhD/MSc in Biomedical Sciences] from [Your University] has equipped me with the analytical skills and technical knowledge necessary to design and execute high-impact research projects. Throughout my career, I have focused on areas such as [specific fields, e.g., oncology, infectious diseases, or genomics], which are critical to addressing global health challenges. However, I am particularly drawn to the unique opportunities in the United Arab Emirates Dubai, where the healthcare sector is rapidly evolving and investing in groundbreaking research initiatives.</w:t>
      </w:r>
    </w:p>
    <w:p>
      <w:pPr>
        <w:pStyle w:val="BodyText"/>
      </w:pPr>
      <w:r>
        <w:t xml:space="preserve">One of my core strengths is my ability to bridge laboratory discoveries with real-world applications. In my previous role as a [Your Previous Position] at [Previous Institution], I led a team that conducted [specific project or study, e.g., "a clinical trial on novel cancer therapies" or "an epidemiological study on chronic diseases"]. This work not only resulted in several peer-reviewed publications but also contributed to the development of evidence-based protocols that improved patient care. I am confident that my experience in [mention specific skills, e.g., statistical analysis, molecular biology, or bioinformatics] will enable me to make meaningful contributions to your institution's research objectives.</w:t>
      </w:r>
    </w:p>
    <w:p>
      <w:pPr>
        <w:pStyle w:val="BodyText"/>
      </w:pPr>
      <w:r>
        <w:t xml:space="preserve">What excites me most about the Medical Researcher role in Dubai is the potential to collaborate with a diverse and multidisciplinary team of experts. The United Arab Emirates has emerged as a leader in healthcare innovation, with institutions like [mention specific UAE-based organizations, e.g., Sheikh Khalifa Medical City or Dubai Health Authority] driving initiatives that prioritize patient-centered care and technological integration. I am particularly inspired by the UAE's vision to become a global center for medical research and its commitment to addressing both local and international health challenges. Working in this environment would allow me to leverage my expertise while learning from the region's unique healthcare needs and cultural context.</w:t>
      </w:r>
    </w:p>
    <w:p>
      <w:pPr>
        <w:pStyle w:val="BodyText"/>
      </w:pPr>
      <w:r>
        <w:t xml:space="preserve">Moreover, I am deeply committed to fostering a collaborative and inclusive research culture. In my previous positions, I have mentored junior researchers, presented findings at international conferences, and partnered with industry stakeholders to translate research into actionable solutions. I believe that effective communication and teamwork are essential for driving scientific progress, and I thrive in environments where creativity and critical thinking are encouraged. The United Arab Emirates Dubai offers an ideal setting to engage in such collaborative efforts, given its vibrant academic landscape and access to state-of-the-art facilities.</w:t>
      </w:r>
    </w:p>
    <w:p>
      <w:pPr>
        <w:pStyle w:val="BodyText"/>
      </w:pPr>
      <w:r>
        <w:t xml:space="preserve">As a Medical Researcher, I am also passionate about addressing health disparities and advancing equitable healthcare solutions. The UAE's focus on public health initiatives, such as [specific example, e.g., "early detection programs for diabetes" or "investment in telemedicine infrastructure"], resonates with my personal mission to use research as a tool for social impact. I am eager to contribute to projects that align with the UAE's strategic goals while ensuring that scientific advancements benefit diverse populations.</w:t>
      </w:r>
    </w:p>
    <w:p>
      <w:pPr>
        <w:pStyle w:val="BodyText"/>
      </w:pPr>
      <w:r>
        <w:t xml:space="preserve">Finally, I would like to highlight my adaptability and enthusiasm for working in a fast-paced, multicultural environment. Having collaborated with international teams and conducted research in [mention any relevant locations or projects], I am accustomed to navigating diverse perspectives and leveraging global best practices. The United Arab Emirates Dubai represents an exciting opportunity to combine my technical expertise with the region's ambitious vision for healthcare innovation.</w:t>
      </w:r>
    </w:p>
    <w:p>
      <w:pPr>
        <w:pStyle w:val="BodyText"/>
      </w:pPr>
      <w:r>
        <w:t xml:space="preserve">Thank you for considering my application. I would be honored to bring my skills, dedication, and passion for medical research to your institution in the United Arab Emirates Dubai. I am available at your convenience for an interview and can be reached at [Your Phone Number] or [Your Email Address]. I look forward to the possibility of contributing to your organization's mission of advancing medical science and improving lives.</w:t>
      </w:r>
    </w:p>
    <w:p>
      <w:pPr>
        <w:pStyle w:val="BodyText"/>
      </w:pPr>
      <w:r>
        <w:t xml:space="preserve">Warm regards,</w:t>
      </w:r>
    </w:p>
    <w:p>
      <w:pPr>
        <w:pStyle w:val="BodyText"/>
      </w:pPr>
      <w:r>
        <w:rPr>
          <w:bCs/>
          <w:b/>
        </w:rPr>
        <w:t xml:space="preserve">[Your Full Name]</w:t>
      </w:r>
      <w:r>
        <w:br/>
      </w:r>
      <w:r>
        <w:t xml:space="preserve">[Your Address]</w:t>
      </w:r>
      <w:r>
        <w:br/>
      </w:r>
      <w:r>
        <w:t xml:space="preserve">[City, State, ZIP Code]</w:t>
      </w:r>
      <w:r>
        <w:br/>
      </w: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5:43:44Z</dcterms:created>
  <dcterms:modified xsi:type="dcterms:W3CDTF">2026-07-24T15:43:44Z</dcterms:modified>
</cp:coreProperties>
</file>

<file path=docProps/custom.xml><?xml version="1.0" encoding="utf-8"?>
<Properties xmlns="http://schemas.openxmlformats.org/officeDocument/2006/custom-properties" xmlns:vt="http://schemas.openxmlformats.org/officeDocument/2006/docPropsVTypes"/>
</file>